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3B7792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Science</w:t>
                            </w:r>
                            <w:r w:rsidR="005774B8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3B7792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Science</w:t>
                      </w:r>
                      <w:r w:rsidR="005774B8">
                        <w:rPr>
                          <w:b/>
                          <w:sz w:val="32"/>
                        </w:rPr>
                        <w:t xml:space="preserve">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3B7792" w:rsidP="003B779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Grade</w:t>
                            </w:r>
                            <w:r w:rsidR="00C83DDE">
                              <w:rPr>
                                <w:b/>
                                <w:sz w:val="32"/>
                              </w:rPr>
                              <w:t xml:space="preserve"> 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3B7792" w:rsidP="003B779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Grade</w:t>
                      </w:r>
                      <w:r w:rsidR="00C83DDE">
                        <w:rPr>
                          <w:b/>
                          <w:sz w:val="32"/>
                        </w:rPr>
                        <w:t xml:space="preserve"> 7</w:t>
                      </w:r>
                    </w:p>
                  </w:txbxContent>
                </v:textbox>
              </v:shape>
            </w:pict>
          </mc:Fallback>
        </mc:AlternateContent>
      </w:r>
    </w:p>
    <w:p w:rsidR="005774B8" w:rsidRDefault="005774B8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5311E9" w:rsidRDefault="005311E9" w:rsidP="002940A6">
      <w:pPr>
        <w:pStyle w:val="Subtitle"/>
        <w:spacing w:line="240" w:lineRule="auto"/>
        <w:jc w:val="left"/>
        <w:rPr>
          <w:szCs w:val="24"/>
        </w:rPr>
      </w:pPr>
      <w:r w:rsidRPr="00BA48D9">
        <w:rPr>
          <w:b/>
          <w:szCs w:val="24"/>
        </w:rPr>
        <w:t xml:space="preserve">Course Overview: </w:t>
      </w:r>
      <w:r w:rsidR="00C83DDE" w:rsidRPr="00BA48D9">
        <w:rPr>
          <w:szCs w:val="24"/>
        </w:rPr>
        <w:t xml:space="preserve">Science 7 is an integrated science course that will study many important science topics including geology, ecology, and engineering. It is intended as a continuation of Science </w:t>
      </w:r>
      <w:r w:rsidR="00C83DDE" w:rsidRPr="00BA48D9">
        <w:rPr>
          <w:noProof/>
          <w:szCs w:val="24"/>
        </w:rPr>
        <w:t>6</w:t>
      </w:r>
      <w:r w:rsidR="00C83DDE" w:rsidRPr="00BA48D9">
        <w:rPr>
          <w:szCs w:val="24"/>
        </w:rPr>
        <w:t xml:space="preserve"> and will prepare students for Science 8 and high school science. </w:t>
      </w:r>
    </w:p>
    <w:p w:rsidR="00BA48D9" w:rsidRDefault="00BA48D9" w:rsidP="002940A6">
      <w:pPr>
        <w:pStyle w:val="Subtitle"/>
        <w:spacing w:line="240" w:lineRule="auto"/>
        <w:jc w:val="left"/>
        <w:rPr>
          <w:szCs w:val="24"/>
        </w:rPr>
      </w:pPr>
      <w:bookmarkStart w:id="0" w:name="_GoBack"/>
      <w:bookmarkEnd w:id="0"/>
    </w:p>
    <w:p w:rsidR="00BA48D9" w:rsidRPr="00BA48D9" w:rsidRDefault="00BA48D9" w:rsidP="002940A6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Bold standards are essential standards that all students will learn as they complete the course.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ED1292" w:rsidRPr="00BA48D9" w:rsidRDefault="005B131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Unit 1</w:t>
      </w:r>
      <w:r w:rsidR="008C582D" w:rsidRPr="00BA48D9">
        <w:rPr>
          <w:b/>
          <w:szCs w:val="24"/>
        </w:rPr>
        <w:t>:</w:t>
      </w:r>
      <w:r w:rsidR="00C83DDE" w:rsidRPr="00BA48D9">
        <w:rPr>
          <w:b/>
          <w:szCs w:val="24"/>
        </w:rPr>
        <w:t xml:space="preserve"> Science Basics</w:t>
      </w:r>
    </w:p>
    <w:p w:rsidR="006713A3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 </w:t>
      </w:r>
    </w:p>
    <w:p w:rsidR="00902AF7" w:rsidRPr="00BA48D9" w:rsidRDefault="00902AF7" w:rsidP="00ED1292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>In this unit, students will learn the basics of the scientific method and how to conduct experiments in</w:t>
      </w:r>
      <w:r w:rsidR="00BA48D9" w:rsidRPr="00BA48D9">
        <w:rPr>
          <w:szCs w:val="24"/>
        </w:rPr>
        <w:t xml:space="preserve"> the</w:t>
      </w:r>
      <w:r w:rsidR="002940A6" w:rsidRPr="00BA48D9">
        <w:rPr>
          <w:szCs w:val="24"/>
        </w:rPr>
        <w:t xml:space="preserve"> </w:t>
      </w:r>
      <w:r w:rsidR="002940A6" w:rsidRPr="00BA48D9">
        <w:rPr>
          <w:noProof/>
          <w:szCs w:val="24"/>
        </w:rPr>
        <w:t>science</w:t>
      </w:r>
      <w:r w:rsidR="002940A6" w:rsidRPr="00BA48D9">
        <w:rPr>
          <w:szCs w:val="24"/>
        </w:rPr>
        <w:t xml:space="preserve"> lab.</w:t>
      </w:r>
    </w:p>
    <w:p w:rsidR="00ED1292" w:rsidRPr="00BA48D9" w:rsidRDefault="00ED129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6713A3" w:rsidRPr="00BA48D9" w:rsidRDefault="00572D07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Students can use lab equipment correctly and safely use common lab equipment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the importance of safety precautions in science labs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and can use the steps of the scientific method in order to solve problems.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that the scientific method is </w:t>
      </w:r>
      <w:r w:rsidR="00AB11C7" w:rsidRPr="00BA48D9">
        <w:rPr>
          <w:szCs w:val="24"/>
        </w:rPr>
        <w:t>a</w:t>
      </w:r>
      <w:r w:rsidRPr="00BA48D9">
        <w:rPr>
          <w:szCs w:val="24"/>
        </w:rPr>
        <w:t xml:space="preserve"> repeating process. 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how the units of the metric system are related. 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convert between metric units using a reference sheet. </w:t>
      </w:r>
    </w:p>
    <w:p w:rsidR="00C83DDE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create single-line graphs from scientific data.</w:t>
      </w:r>
    </w:p>
    <w:p w:rsidR="00902AF7" w:rsidRPr="00BA48D9" w:rsidRDefault="00C83DDE" w:rsidP="002940A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interpret single-line graphs from scientific experiments</w:t>
      </w:r>
    </w:p>
    <w:p w:rsidR="002940A6" w:rsidRPr="00BA48D9" w:rsidRDefault="006A076F" w:rsidP="00ED1292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="000578E2" w:rsidRPr="00BA48D9">
        <w:rPr>
          <w:szCs w:val="24"/>
        </w:rPr>
        <w:t xml:space="preserve">Science and Engineering Practices 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8D9" w:rsidRDefault="008C582D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Unit 2:</w:t>
      </w:r>
      <w:r w:rsidR="00C83DDE" w:rsidRPr="00BA48D9">
        <w:rPr>
          <w:b/>
          <w:szCs w:val="24"/>
        </w:rPr>
        <w:t xml:space="preserve"> Geology</w:t>
      </w:r>
    </w:p>
    <w:p w:rsidR="00ED1292" w:rsidRPr="00BA48D9" w:rsidRDefault="00ED129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8D9" w:rsidRDefault="00902AF7" w:rsidP="00ED1292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>Description</w:t>
      </w:r>
      <w:r w:rsidRPr="00BA48D9">
        <w:rPr>
          <w:b/>
          <w:noProof/>
          <w:szCs w:val="24"/>
        </w:rPr>
        <w:t>:</w:t>
      </w:r>
      <w:r w:rsidR="00BA48D9" w:rsidRPr="00BA48D9">
        <w:rPr>
          <w:b/>
          <w:noProof/>
          <w:szCs w:val="24"/>
        </w:rPr>
        <w:t xml:space="preserve">  </w:t>
      </w:r>
      <w:r w:rsidR="002940A6" w:rsidRPr="00BA48D9">
        <w:rPr>
          <w:noProof/>
          <w:szCs w:val="24"/>
        </w:rPr>
        <w:t>In</w:t>
      </w:r>
      <w:r w:rsidR="002940A6" w:rsidRPr="00BA48D9">
        <w:rPr>
          <w:szCs w:val="24"/>
        </w:rPr>
        <w:t xml:space="preserve"> this unit, students will learn how the rock cycles </w:t>
      </w:r>
      <w:r w:rsidR="002940A6" w:rsidRPr="00411A13">
        <w:rPr>
          <w:noProof/>
          <w:szCs w:val="24"/>
        </w:rPr>
        <w:t>works</w:t>
      </w:r>
      <w:r w:rsidR="002940A6" w:rsidRPr="00BA48D9">
        <w:rPr>
          <w:szCs w:val="24"/>
        </w:rPr>
        <w:t xml:space="preserve">, how it affects their lives, and how to identify common rocks and minerals. </w:t>
      </w:r>
    </w:p>
    <w:p w:rsidR="00ED1292" w:rsidRPr="00BA48D9" w:rsidRDefault="00ED1292" w:rsidP="00ED1292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902AF7" w:rsidRPr="00BA48D9" w:rsidRDefault="00572D07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2940A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the steps of the rock cycle.</w:t>
      </w:r>
    </w:p>
    <w:p w:rsidR="00C83DDE" w:rsidRPr="00BA48D9" w:rsidRDefault="00C83DDE" w:rsidP="002940A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the rock cycle changes the types of rocks without changing the total amount of matter in the system </w:t>
      </w:r>
    </w:p>
    <w:p w:rsidR="00C83DDE" w:rsidRPr="00BA48D9" w:rsidRDefault="00C83DDE" w:rsidP="002940A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identify the three major rock types </w:t>
      </w:r>
    </w:p>
    <w:p w:rsidR="00C83DDE" w:rsidRPr="00BA48D9" w:rsidRDefault="00C83DDE" w:rsidP="002940A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explain why different types of rocks and minerals are located in different regions of the earth. </w:t>
      </w:r>
    </w:p>
    <w:p w:rsidR="00C83DDE" w:rsidRPr="00BA48D9" w:rsidRDefault="00C83DDE" w:rsidP="002940A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show how human use has affected the distribution of rocks and minerals around the earth</w:t>
      </w:r>
    </w:p>
    <w:p w:rsidR="002940A6" w:rsidRPr="00BA48D9" w:rsidRDefault="00C83DDE" w:rsidP="002940A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use a dichotomous key to identify common rock types</w:t>
      </w:r>
    </w:p>
    <w:p w:rsidR="006A076F" w:rsidRPr="00BA48D9" w:rsidRDefault="006A076F" w:rsidP="00ED1292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ESS2-1, ESS3-1</w:t>
      </w:r>
    </w:p>
    <w:p w:rsidR="00C1208E" w:rsidRPr="00BA48D9" w:rsidRDefault="00C1208E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8D9" w:rsidRDefault="008C582D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lastRenderedPageBreak/>
        <w:t>Unit 3:</w:t>
      </w:r>
      <w:r w:rsidR="00C83DDE" w:rsidRPr="00BA48D9">
        <w:rPr>
          <w:b/>
          <w:szCs w:val="24"/>
        </w:rPr>
        <w:t xml:space="preserve"> Climate </w:t>
      </w:r>
    </w:p>
    <w:p w:rsidR="00ED1292" w:rsidRPr="00BA48D9" w:rsidRDefault="00ED129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2940A6" w:rsidRPr="00BA48D9" w:rsidRDefault="00902AF7" w:rsidP="00ED1292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learn about major aspects of the Earth’s climate, and how humans have affected it. </w:t>
      </w:r>
    </w:p>
    <w:p w:rsidR="00ED1292" w:rsidRPr="00BA48D9" w:rsidRDefault="00ED1292" w:rsidP="00ED1292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2940A6" w:rsidRPr="00BA48D9" w:rsidRDefault="002940A6" w:rsidP="002940A6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39"/>
        </w:numPr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Students can identify the differences between climate and weather</w:t>
      </w:r>
    </w:p>
    <w:p w:rsidR="00C83DDE" w:rsidRPr="00BA48D9" w:rsidRDefault="00C83DDE" w:rsidP="006A076F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explain the major causes of climate change. </w:t>
      </w:r>
    </w:p>
    <w:p w:rsidR="00C83DDE" w:rsidRPr="00BA48D9" w:rsidRDefault="00C83DDE" w:rsidP="006A076F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identify human activities that contribute to climate change. </w:t>
      </w:r>
    </w:p>
    <w:p w:rsidR="00C83DDE" w:rsidRPr="00BA48D9" w:rsidRDefault="00C83DDE" w:rsidP="006A076F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the importance of the ozone layer</w:t>
      </w:r>
    </w:p>
    <w:p w:rsidR="00C83DDE" w:rsidRPr="00BA48D9" w:rsidRDefault="00C83DDE" w:rsidP="006A076F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identify human activities that affect the ozone layer</w:t>
      </w:r>
    </w:p>
    <w:p w:rsidR="00902AF7" w:rsidRPr="00BA48D9" w:rsidRDefault="00C83DDE" w:rsidP="006A076F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how scientists monitor human impacts on climate and weather</w:t>
      </w:r>
    </w:p>
    <w:p w:rsidR="006A076F" w:rsidRPr="00BA48D9" w:rsidRDefault="006A076F" w:rsidP="00ED1292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ESS2-5, ESS3-3, ESS3-5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8D9" w:rsidRDefault="008C582D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Unit 4:</w:t>
      </w:r>
      <w:r w:rsidR="00C83DDE" w:rsidRPr="00BA48D9">
        <w:rPr>
          <w:b/>
          <w:szCs w:val="24"/>
        </w:rPr>
        <w:t xml:space="preserve"> Weather </w:t>
      </w:r>
    </w:p>
    <w:p w:rsidR="00ED1292" w:rsidRPr="00BA48D9" w:rsidRDefault="00ED1292" w:rsidP="002940A6">
      <w:pPr>
        <w:pStyle w:val="Subtitle"/>
        <w:spacing w:line="240" w:lineRule="auto"/>
        <w:jc w:val="left"/>
        <w:rPr>
          <w:szCs w:val="24"/>
        </w:rPr>
      </w:pPr>
    </w:p>
    <w:p w:rsidR="00902AF7" w:rsidRPr="00BA48D9" w:rsidRDefault="00902AF7" w:rsidP="00ED1292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learn how energy from the sun is transferred through the Earth and how this energy creates weather. </w:t>
      </w:r>
    </w:p>
    <w:p w:rsidR="00ED1292" w:rsidRPr="00BA48D9" w:rsidRDefault="00ED1292" w:rsidP="00ED1292">
      <w:pPr>
        <w:pStyle w:val="Subtitle"/>
        <w:spacing w:line="240" w:lineRule="auto"/>
        <w:ind w:left="720"/>
        <w:jc w:val="left"/>
        <w:rPr>
          <w:szCs w:val="24"/>
        </w:rPr>
      </w:pPr>
    </w:p>
    <w:p w:rsidR="00902AF7" w:rsidRPr="00BA48D9" w:rsidRDefault="00572D07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how energy is transferred through the atmosphere</w:t>
      </w:r>
    </w:p>
    <w:p w:rsidR="00C83DDE" w:rsidRPr="00BA48D9" w:rsidRDefault="00C83DDE" w:rsidP="006A076F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relate energy transfers to changes in the weather. </w:t>
      </w:r>
    </w:p>
    <w:p w:rsidR="00C83DDE" w:rsidRPr="00BA48D9" w:rsidRDefault="00C83DDE" w:rsidP="006A076F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how colliding air masses lead to storms.</w:t>
      </w:r>
    </w:p>
    <w:p w:rsidR="00C83DDE" w:rsidRPr="00BA48D9" w:rsidRDefault="00C83DDE" w:rsidP="006A076F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predict</w:t>
      </w:r>
      <w:r w:rsidR="00BA48D9" w:rsidRPr="00BA48D9">
        <w:rPr>
          <w:szCs w:val="24"/>
        </w:rPr>
        <w:t xml:space="preserve"> the</w:t>
      </w:r>
      <w:r w:rsidRPr="00BA48D9">
        <w:rPr>
          <w:szCs w:val="24"/>
        </w:rPr>
        <w:t xml:space="preserve"> </w:t>
      </w:r>
      <w:r w:rsidRPr="00BA48D9">
        <w:rPr>
          <w:noProof/>
          <w:szCs w:val="24"/>
        </w:rPr>
        <w:t>weather</w:t>
      </w:r>
      <w:r w:rsidRPr="00BA48D9">
        <w:rPr>
          <w:szCs w:val="24"/>
        </w:rPr>
        <w:t xml:space="preserve"> using information on the temperature and location of air masses</w:t>
      </w:r>
    </w:p>
    <w:p w:rsidR="00C83DDE" w:rsidRPr="00BA48D9" w:rsidRDefault="00C83DDE" w:rsidP="006A076F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explain how radar works and helps forecast the weather. </w:t>
      </w:r>
    </w:p>
    <w:p w:rsidR="00902AF7" w:rsidRPr="00BA48D9" w:rsidRDefault="00C83DDE" w:rsidP="006A076F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how the uneven heating of the earth leads to colliding air masses.</w:t>
      </w:r>
    </w:p>
    <w:p w:rsidR="006A076F" w:rsidRPr="00BA48D9" w:rsidRDefault="006A076F" w:rsidP="00ED1292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ESS2-5, ESS2-6</w:t>
      </w:r>
    </w:p>
    <w:p w:rsidR="006A076F" w:rsidRPr="00BA48D9" w:rsidRDefault="006A076F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8D9" w:rsidRDefault="00902AF7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Unit 5</w:t>
      </w:r>
      <w:r w:rsidR="008C582D" w:rsidRPr="00BA48D9">
        <w:rPr>
          <w:b/>
          <w:szCs w:val="24"/>
        </w:rPr>
        <w:t>:</w:t>
      </w:r>
      <w:r w:rsidR="00C83DDE" w:rsidRPr="00BA48D9">
        <w:rPr>
          <w:b/>
          <w:szCs w:val="24"/>
        </w:rPr>
        <w:t xml:space="preserve"> Engineering </w:t>
      </w:r>
    </w:p>
    <w:p w:rsidR="00ED1292" w:rsidRPr="00BA48D9" w:rsidRDefault="00ED1292" w:rsidP="002940A6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6424F3" w:rsidRPr="00BA48D9" w:rsidRDefault="00902AF7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learn the basics of engineering practices, including iterative design and clearly defining problems. 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902AF7" w:rsidRPr="00BA48D9" w:rsidRDefault="00572D07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define a problem clearly. </w:t>
      </w:r>
    </w:p>
    <w:p w:rsidR="00C83DDE" w:rsidRPr="00BA48D9" w:rsidRDefault="00C83DDE" w:rsidP="006A076F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how defining a problem can help solve the problem more easily</w:t>
      </w:r>
    </w:p>
    <w:p w:rsidR="00C83DDE" w:rsidRPr="00BA48D9" w:rsidRDefault="00C83DDE" w:rsidP="006A076F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se repeated tests to failure to improve on engineering designs. </w:t>
      </w:r>
    </w:p>
    <w:p w:rsidR="00C83DDE" w:rsidRPr="00BA48D9" w:rsidRDefault="00C83DDE" w:rsidP="006A076F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describe which of several competing solutions to a problem they chose and why they chose it. </w:t>
      </w:r>
    </w:p>
    <w:p w:rsidR="00C83DDE" w:rsidRPr="00BA48D9" w:rsidRDefault="00C83DDE" w:rsidP="006A076F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analyze the re</w:t>
      </w:r>
      <w:r w:rsidR="00BA48D9" w:rsidRPr="00BA48D9">
        <w:rPr>
          <w:noProof/>
          <w:szCs w:val="24"/>
        </w:rPr>
        <w:t>sults of</w:t>
      </w:r>
      <w:r w:rsidRPr="00BA48D9">
        <w:rPr>
          <w:noProof/>
          <w:szCs w:val="24"/>
        </w:rPr>
        <w:t xml:space="preserve"> repeated tests</w:t>
      </w:r>
      <w:r w:rsidRPr="00BA48D9">
        <w:rPr>
          <w:szCs w:val="24"/>
        </w:rPr>
        <w:t xml:space="preserve"> to identify important factors in a design. </w:t>
      </w:r>
    </w:p>
    <w:p w:rsidR="005311E9" w:rsidRPr="00BA48D9" w:rsidRDefault="00C83DDE" w:rsidP="006A076F">
      <w:pPr>
        <w:pStyle w:val="Subtitle"/>
        <w:numPr>
          <w:ilvl w:val="0"/>
          <w:numId w:val="41"/>
        </w:numPr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Students can design a solution within constraints to best solve a problem.</w:t>
      </w:r>
    </w:p>
    <w:p w:rsidR="000578E2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PS1-6, PS3-3, ETS1-1, ETS1-2, ETS1-3, ETS1-4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lastRenderedPageBreak/>
        <w:t xml:space="preserve">Unit 6: Ecology   </w:t>
      </w:r>
    </w:p>
    <w:p w:rsidR="00BA48D9" w:rsidRPr="00BA48D9" w:rsidRDefault="00BA48D9" w:rsidP="002940A6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C83DDE" w:rsidRPr="00BA48D9" w:rsidRDefault="00C83DDE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learn about plants, including plant parts, plant reproduction, and how plants adapt to their environments. 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identify the major parts of a plant. </w:t>
      </w:r>
    </w:p>
    <w:p w:rsidR="00C83DDE" w:rsidRPr="00BA48D9" w:rsidRDefault="00C83DDE" w:rsidP="006A076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the two major types of plant reproduction</w:t>
      </w:r>
    </w:p>
    <w:p w:rsidR="00C83DDE" w:rsidRPr="00BA48D9" w:rsidRDefault="00C83DDE" w:rsidP="006A076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identify adaptations plants have made to better survive in their environment. </w:t>
      </w:r>
    </w:p>
    <w:p w:rsidR="00C83DDE" w:rsidRPr="00BA48D9" w:rsidRDefault="00C83DDE" w:rsidP="006A076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BA48D9">
        <w:rPr>
          <w:noProof/>
          <w:szCs w:val="24"/>
        </w:rPr>
        <w:t>Student</w:t>
      </w:r>
      <w:r w:rsidR="00BA48D9" w:rsidRPr="00BA48D9">
        <w:rPr>
          <w:noProof/>
          <w:szCs w:val="24"/>
        </w:rPr>
        <w:t>s</w:t>
      </w:r>
      <w:r w:rsidRPr="00BA48D9">
        <w:rPr>
          <w:szCs w:val="24"/>
        </w:rPr>
        <w:t xml:space="preserve"> can explain the </w:t>
      </w:r>
      <w:r w:rsidRPr="00BA48D9">
        <w:rPr>
          <w:noProof/>
          <w:szCs w:val="24"/>
        </w:rPr>
        <w:t>important</w:t>
      </w:r>
      <w:r w:rsidRPr="00BA48D9">
        <w:rPr>
          <w:szCs w:val="24"/>
        </w:rPr>
        <w:t xml:space="preserve"> of </w:t>
      </w:r>
      <w:r w:rsidRPr="00BA48D9">
        <w:rPr>
          <w:noProof/>
          <w:szCs w:val="24"/>
        </w:rPr>
        <w:t>plant produced</w:t>
      </w:r>
      <w:r w:rsidRPr="00BA48D9">
        <w:rPr>
          <w:szCs w:val="24"/>
        </w:rPr>
        <w:t xml:space="preserve"> materials in modern life. </w:t>
      </w:r>
    </w:p>
    <w:p w:rsidR="00C83DDE" w:rsidRPr="00BA48D9" w:rsidRDefault="00C83DDE" w:rsidP="006A076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explain the importance of photosynthesis to life on Earth. </w:t>
      </w:r>
    </w:p>
    <w:p w:rsidR="00902AF7" w:rsidRPr="00BA48D9" w:rsidRDefault="00C83DDE" w:rsidP="006A076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identify important factors that limit the growth of plants.</w:t>
      </w:r>
    </w:p>
    <w:p w:rsidR="006A076F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PS1-3, LS1-4, LS1-5, LS1-6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Unit 7: Chemical Reactions   </w:t>
      </w:r>
    </w:p>
    <w:p w:rsidR="00BA48D9" w:rsidRPr="00BA48D9" w:rsidRDefault="00BA48D9" w:rsidP="002940A6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C83DDE" w:rsidRPr="00BA48D9" w:rsidRDefault="00C83DDE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learn how to balance chemical reactions, and what separates chemical reactions from physical changes. 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what chemistry studies.</w:t>
      </w:r>
    </w:p>
    <w:p w:rsidR="00C83DDE" w:rsidRPr="00BA48D9" w:rsidRDefault="00C83DDE" w:rsidP="006A076F">
      <w:pPr>
        <w:pStyle w:val="Subtitle"/>
        <w:numPr>
          <w:ilvl w:val="0"/>
          <w:numId w:val="43"/>
        </w:numPr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>Student</w:t>
      </w:r>
      <w:r w:rsidR="00BA48D9" w:rsidRPr="00BA48D9">
        <w:rPr>
          <w:b/>
          <w:szCs w:val="24"/>
        </w:rPr>
        <w:t>s</w:t>
      </w:r>
      <w:r w:rsidRPr="00BA48D9">
        <w:rPr>
          <w:b/>
          <w:szCs w:val="24"/>
        </w:rPr>
        <w:t xml:space="preserve"> </w:t>
      </w:r>
      <w:r w:rsidRPr="00BA48D9">
        <w:rPr>
          <w:b/>
          <w:noProof/>
          <w:szCs w:val="24"/>
        </w:rPr>
        <w:t>understand</w:t>
      </w:r>
      <w:r w:rsidRPr="00BA48D9">
        <w:rPr>
          <w:b/>
          <w:szCs w:val="24"/>
        </w:rPr>
        <w:t xml:space="preserve"> that chemicals and atoms make up all things.</w:t>
      </w:r>
    </w:p>
    <w:p w:rsidR="00C83DDE" w:rsidRPr="00BA48D9" w:rsidRDefault="00C83DDE" w:rsidP="006A076F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the difference between chemical and physical changes.</w:t>
      </w:r>
    </w:p>
    <w:p w:rsidR="00C83DDE" w:rsidRPr="00BA48D9" w:rsidRDefault="00C83DDE" w:rsidP="006A076F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identify a process as a chemical or physical change. </w:t>
      </w:r>
    </w:p>
    <w:p w:rsidR="00C83DDE" w:rsidRPr="00BA48D9" w:rsidRDefault="00C83DDE" w:rsidP="006A076F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identify the symbols and names for each element. </w:t>
      </w:r>
    </w:p>
    <w:p w:rsidR="00C83DDE" w:rsidRPr="00BA48D9" w:rsidRDefault="00C83DDE" w:rsidP="006A076F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balance chemical equations.</w:t>
      </w:r>
    </w:p>
    <w:p w:rsidR="006A076F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PS1-2, PS1-2, PS1-5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Unit 8: Applications of Chemistry  </w:t>
      </w:r>
    </w:p>
    <w:p w:rsidR="00BA48D9" w:rsidRPr="00BA48D9" w:rsidRDefault="00BA48D9" w:rsidP="002940A6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C83DDE" w:rsidRPr="00BA48D9" w:rsidRDefault="00C83DDE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learn how chemical reactions affect their everyday life, including acids, bases, and solubility. 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correctly use vocabulary related to solubility. </w:t>
      </w:r>
    </w:p>
    <w:p w:rsidR="00C83DDE" w:rsidRPr="00BA48D9" w:rsidRDefault="00C83DDE" w:rsidP="006A076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</w:t>
      </w:r>
      <w:r w:rsidR="002940A6" w:rsidRPr="00BA48D9">
        <w:rPr>
          <w:szCs w:val="24"/>
        </w:rPr>
        <w:t>nts understand that different chemical compounds have different amounts of solubility</w:t>
      </w:r>
      <w:r w:rsidRPr="00BA48D9">
        <w:rPr>
          <w:szCs w:val="24"/>
        </w:rPr>
        <w:t>.</w:t>
      </w:r>
    </w:p>
    <w:p w:rsidR="00C83DDE" w:rsidRPr="00BA48D9" w:rsidRDefault="00C83DDE" w:rsidP="006A076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will design a procedure to test the solubility of </w:t>
      </w:r>
      <w:r w:rsidRPr="00BA48D9">
        <w:rPr>
          <w:noProof/>
          <w:szCs w:val="24"/>
        </w:rPr>
        <w:t>difference</w:t>
      </w:r>
      <w:r w:rsidRPr="00BA48D9">
        <w:rPr>
          <w:szCs w:val="24"/>
        </w:rPr>
        <w:t xml:space="preserve"> chemical compounds.</w:t>
      </w:r>
    </w:p>
    <w:p w:rsidR="00C83DDE" w:rsidRPr="00BA48D9" w:rsidRDefault="00C83DDE" w:rsidP="006A076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the differences between acids and bases. </w:t>
      </w:r>
    </w:p>
    <w:p w:rsidR="00C83DDE" w:rsidRPr="00BA48D9" w:rsidRDefault="00C83DDE" w:rsidP="006A076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how acids and bases can change and affect chemical reactions.</w:t>
      </w:r>
    </w:p>
    <w:p w:rsidR="00BA48D9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PS1-2, PS1-2, PS1-5</w:t>
      </w:r>
    </w:p>
    <w:p w:rsidR="000578E2" w:rsidRPr="00BA48D9" w:rsidRDefault="000578E2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BA48D9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Unit 9: Forces and Motion  </w:t>
      </w:r>
    </w:p>
    <w:p w:rsidR="00C83DDE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 </w:t>
      </w:r>
    </w:p>
    <w:p w:rsidR="00C83DDE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lastRenderedPageBreak/>
        <w:t xml:space="preserve">Description: </w:t>
      </w:r>
      <w:r w:rsidR="002940A6" w:rsidRPr="00BA48D9">
        <w:rPr>
          <w:szCs w:val="24"/>
        </w:rPr>
        <w:t xml:space="preserve">In this unit, students will be introduced to the physics of forces and motion. 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will understand the applications of Newton's Laws</w:t>
      </w:r>
    </w:p>
    <w:p w:rsidR="00C83DDE" w:rsidRPr="00BA48D9" w:rsidRDefault="00C83DDE" w:rsidP="006A076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will relate the strengths of forces in a system to the direction of motion of an object.</w:t>
      </w:r>
    </w:p>
    <w:p w:rsidR="00C83DDE" w:rsidRPr="00BA48D9" w:rsidRDefault="00C83DDE" w:rsidP="006A076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that electric and magnetic forces act without contact.</w:t>
      </w:r>
    </w:p>
    <w:p w:rsidR="00C83DDE" w:rsidRPr="00BA48D9" w:rsidRDefault="00C83DDE" w:rsidP="006A076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how the strength of E/M forces </w:t>
      </w:r>
      <w:r w:rsidRPr="00BA48D9">
        <w:rPr>
          <w:noProof/>
          <w:szCs w:val="24"/>
        </w:rPr>
        <w:t>change</w:t>
      </w:r>
      <w:r w:rsidRPr="00BA48D9">
        <w:rPr>
          <w:szCs w:val="24"/>
        </w:rPr>
        <w:t xml:space="preserve"> as the distance between objects changes.</w:t>
      </w:r>
    </w:p>
    <w:p w:rsidR="00C83DDE" w:rsidRPr="00BA48D9" w:rsidRDefault="00C83DDE" w:rsidP="006A076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create graphs showing the relative amounts of energy objects have at different times.</w:t>
      </w:r>
    </w:p>
    <w:p w:rsidR="00C83DDE" w:rsidRPr="00BA48D9" w:rsidRDefault="00C83DDE" w:rsidP="006A076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that energy can be transferred between objects.</w:t>
      </w:r>
    </w:p>
    <w:p w:rsidR="000578E2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PS2-1, PS2-2, PS2-3, PS2-5, PS3-1, PS3-2, PS3-5</w:t>
      </w:r>
    </w:p>
    <w:p w:rsidR="00BA48D9" w:rsidRPr="00BA48D9" w:rsidRDefault="00BA48D9" w:rsidP="00BA48D9">
      <w:pPr>
        <w:pStyle w:val="Subtitle"/>
        <w:spacing w:line="240" w:lineRule="auto"/>
        <w:ind w:firstLine="360"/>
        <w:jc w:val="left"/>
        <w:rPr>
          <w:b/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Unit 10: Physics in the World   </w:t>
      </w:r>
    </w:p>
    <w:p w:rsidR="00BA48D9" w:rsidRPr="00BA48D9" w:rsidRDefault="00BA48D9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C83DDE" w:rsidRPr="00BA48D9" w:rsidRDefault="00C83DDE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>In this unit, students will be introduced to circuits, waves, and how circuits and waves work together to produce digital information and signaling.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the amplitude, wavelength, and frequency of waves. 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how amplitude and energy are related.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how frequency and wavelength are related. 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that circuits need to be in a complete loop to function. 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draw the difference between series and parallel circuits. 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the difference between current and voltage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how current and voltage behave at junctions in a circuit. 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nderstand the difference between an analog and digital signal</w:t>
      </w:r>
    </w:p>
    <w:p w:rsidR="00C83DDE" w:rsidRPr="00BA48D9" w:rsidRDefault="00C83DDE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understand why digital signals are more reliable than analog signals in most applications. </w:t>
      </w:r>
    </w:p>
    <w:p w:rsidR="00C83DDE" w:rsidRPr="00BA48D9" w:rsidRDefault="002940A6" w:rsidP="006A076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u</w:t>
      </w:r>
      <w:r w:rsidR="00C83DDE" w:rsidRPr="00BA48D9">
        <w:rPr>
          <w:szCs w:val="24"/>
        </w:rPr>
        <w:t>nderstand how waves are reflected, absorbed, or transmitted in different materials.</w:t>
      </w:r>
    </w:p>
    <w:p w:rsidR="000578E2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Pr="00BA48D9">
        <w:rPr>
          <w:szCs w:val="24"/>
        </w:rPr>
        <w:t>PS1-4, PS3-3, PS3-4, PS4-1, PS4-2, PS4-3</w:t>
      </w:r>
    </w:p>
    <w:p w:rsidR="00BA48D9" w:rsidRPr="00BA48D9" w:rsidRDefault="00BA48D9" w:rsidP="00BA48D9">
      <w:pPr>
        <w:pStyle w:val="Subtitle"/>
        <w:spacing w:line="240" w:lineRule="auto"/>
        <w:ind w:firstLine="360"/>
        <w:jc w:val="left"/>
        <w:rPr>
          <w:b/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t xml:space="preserve">Unit 11: Science Fair </w:t>
      </w:r>
    </w:p>
    <w:p w:rsidR="00BA48D9" w:rsidRPr="00BA48D9" w:rsidRDefault="00BA48D9" w:rsidP="002940A6">
      <w:pPr>
        <w:pStyle w:val="Subtitle"/>
        <w:spacing w:line="240" w:lineRule="auto"/>
        <w:jc w:val="left"/>
        <w:rPr>
          <w:b/>
          <w:szCs w:val="24"/>
        </w:rPr>
      </w:pPr>
    </w:p>
    <w:p w:rsidR="00C83DDE" w:rsidRPr="00BA48D9" w:rsidRDefault="00C83DDE" w:rsidP="00BA48D9">
      <w:pPr>
        <w:pStyle w:val="Subtitle"/>
        <w:spacing w:line="240" w:lineRule="auto"/>
        <w:ind w:left="720"/>
        <w:jc w:val="left"/>
        <w:rPr>
          <w:szCs w:val="24"/>
        </w:rPr>
      </w:pPr>
      <w:r w:rsidRPr="00BA48D9">
        <w:rPr>
          <w:b/>
          <w:szCs w:val="24"/>
        </w:rPr>
        <w:t xml:space="preserve">Description: </w:t>
      </w:r>
      <w:r w:rsidR="002940A6" w:rsidRPr="00BA48D9">
        <w:rPr>
          <w:szCs w:val="24"/>
        </w:rPr>
        <w:t xml:space="preserve">In this unit, students will ask a scientific question, design an experiment to answer that question, and present the results. </w:t>
      </w:r>
    </w:p>
    <w:p w:rsidR="00BA48D9" w:rsidRPr="00BA48D9" w:rsidRDefault="00BA48D9" w:rsidP="00BA48D9">
      <w:pPr>
        <w:pStyle w:val="Subtitle"/>
        <w:spacing w:line="240" w:lineRule="auto"/>
        <w:ind w:left="720"/>
        <w:jc w:val="left"/>
        <w:rPr>
          <w:szCs w:val="24"/>
        </w:rPr>
      </w:pPr>
    </w:p>
    <w:p w:rsidR="00C83DDE" w:rsidRPr="00BA48D9" w:rsidRDefault="00C83DDE" w:rsidP="002940A6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BA48D9">
        <w:rPr>
          <w:b/>
          <w:szCs w:val="24"/>
        </w:rPr>
        <w:t>Standards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specifically design their experimental question to test a narrow idea. 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explain the importance of their experimental question to others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design a protocol to test their experimental question. 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clearly describe their protocol to others.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list </w:t>
      </w:r>
      <w:r w:rsidR="00BA48D9" w:rsidRPr="00BA48D9">
        <w:rPr>
          <w:noProof/>
          <w:szCs w:val="24"/>
        </w:rPr>
        <w:t xml:space="preserve">the </w:t>
      </w:r>
      <w:r w:rsidRPr="00BA48D9">
        <w:rPr>
          <w:noProof/>
          <w:szCs w:val="24"/>
        </w:rPr>
        <w:t>supplies</w:t>
      </w:r>
      <w:r w:rsidRPr="00BA48D9">
        <w:rPr>
          <w:szCs w:val="24"/>
        </w:rPr>
        <w:t xml:space="preserve"> and resources needed to complete their experiment.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 xml:space="preserve">Students can consider safety concerns and safely conduct their experiments. 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b/>
          <w:szCs w:val="24"/>
        </w:rPr>
      </w:pPr>
      <w:r w:rsidRPr="00BA48D9">
        <w:rPr>
          <w:b/>
          <w:szCs w:val="24"/>
        </w:rPr>
        <w:lastRenderedPageBreak/>
        <w:t>Students can explain the results of their experiment to others in written or oral presentations.</w:t>
      </w:r>
    </w:p>
    <w:p w:rsidR="00C83DDE" w:rsidRPr="00BA48D9" w:rsidRDefault="00C83DDE" w:rsidP="006A076F">
      <w:pPr>
        <w:pStyle w:val="Subtitle"/>
        <w:numPr>
          <w:ilvl w:val="0"/>
          <w:numId w:val="47"/>
        </w:numPr>
        <w:spacing w:line="240" w:lineRule="auto"/>
        <w:jc w:val="left"/>
        <w:rPr>
          <w:szCs w:val="24"/>
        </w:rPr>
      </w:pPr>
      <w:r w:rsidRPr="00BA48D9">
        <w:rPr>
          <w:szCs w:val="24"/>
        </w:rPr>
        <w:t>Students can create graphs and other representations of their data that can be clearly understood by others.</w:t>
      </w:r>
    </w:p>
    <w:p w:rsidR="006A076F" w:rsidRPr="00BA48D9" w:rsidRDefault="006A076F" w:rsidP="00BA48D9">
      <w:pPr>
        <w:pStyle w:val="Subtitle"/>
        <w:spacing w:line="240" w:lineRule="auto"/>
        <w:ind w:firstLine="360"/>
        <w:jc w:val="left"/>
        <w:rPr>
          <w:szCs w:val="24"/>
        </w:rPr>
      </w:pPr>
      <w:r w:rsidRPr="00BA48D9">
        <w:rPr>
          <w:b/>
          <w:szCs w:val="24"/>
        </w:rPr>
        <w:t xml:space="preserve">NGS Standards:  </w:t>
      </w:r>
      <w:r w:rsidR="000578E2" w:rsidRPr="00BA48D9">
        <w:rPr>
          <w:szCs w:val="24"/>
        </w:rPr>
        <w:t xml:space="preserve">Science and Engineering Practices </w:t>
      </w:r>
    </w:p>
    <w:sectPr w:rsidR="006A076F" w:rsidRPr="00BA48D9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7AD" w:rsidRDefault="00C557AD" w:rsidP="00D12A08">
      <w:r>
        <w:separator/>
      </w:r>
    </w:p>
  </w:endnote>
  <w:endnote w:type="continuationSeparator" w:id="0">
    <w:p w:rsidR="00C557AD" w:rsidRDefault="00C557AD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7AD" w:rsidRDefault="00C557AD" w:rsidP="00D12A08">
      <w:r>
        <w:separator/>
      </w:r>
    </w:p>
  </w:footnote>
  <w:footnote w:type="continuationSeparator" w:id="0">
    <w:p w:rsidR="00C557AD" w:rsidRDefault="00C557AD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D786229"/>
    <w:multiLevelType w:val="hybridMultilevel"/>
    <w:tmpl w:val="F32453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1F273FAD"/>
    <w:multiLevelType w:val="hybridMultilevel"/>
    <w:tmpl w:val="1EF05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35540F80"/>
    <w:multiLevelType w:val="hybridMultilevel"/>
    <w:tmpl w:val="AD760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60630F"/>
    <w:multiLevelType w:val="hybridMultilevel"/>
    <w:tmpl w:val="1DBC0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B52449"/>
    <w:multiLevelType w:val="hybridMultilevel"/>
    <w:tmpl w:val="9F24B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4C6D468D"/>
    <w:multiLevelType w:val="hybridMultilevel"/>
    <w:tmpl w:val="A3383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2443650"/>
    <w:multiLevelType w:val="hybridMultilevel"/>
    <w:tmpl w:val="92DC9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F6465"/>
    <w:multiLevelType w:val="hybridMultilevel"/>
    <w:tmpl w:val="66CAD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6AAE5227"/>
    <w:multiLevelType w:val="hybridMultilevel"/>
    <w:tmpl w:val="F7FC2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7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0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823A22"/>
    <w:multiLevelType w:val="hybridMultilevel"/>
    <w:tmpl w:val="CF301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B668C9"/>
    <w:multiLevelType w:val="hybridMultilevel"/>
    <w:tmpl w:val="52585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4"/>
  </w:num>
  <w:num w:numId="2">
    <w:abstractNumId w:val="31"/>
  </w:num>
  <w:num w:numId="3">
    <w:abstractNumId w:val="26"/>
  </w:num>
  <w:num w:numId="4">
    <w:abstractNumId w:val="23"/>
  </w:num>
  <w:num w:numId="5">
    <w:abstractNumId w:val="14"/>
  </w:num>
  <w:num w:numId="6">
    <w:abstractNumId w:val="37"/>
  </w:num>
  <w:num w:numId="7">
    <w:abstractNumId w:val="15"/>
  </w:num>
  <w:num w:numId="8">
    <w:abstractNumId w:val="46"/>
  </w:num>
  <w:num w:numId="9">
    <w:abstractNumId w:val="43"/>
  </w:num>
  <w:num w:numId="10">
    <w:abstractNumId w:val="13"/>
  </w:num>
  <w:num w:numId="11">
    <w:abstractNumId w:val="27"/>
  </w:num>
  <w:num w:numId="12">
    <w:abstractNumId w:val="8"/>
  </w:num>
  <w:num w:numId="13">
    <w:abstractNumId w:val="16"/>
  </w:num>
  <w:num w:numId="14">
    <w:abstractNumId w:val="0"/>
  </w:num>
  <w:num w:numId="15">
    <w:abstractNumId w:val="9"/>
  </w:num>
  <w:num w:numId="16">
    <w:abstractNumId w:val="11"/>
  </w:num>
  <w:num w:numId="17">
    <w:abstractNumId w:val="21"/>
  </w:num>
  <w:num w:numId="18">
    <w:abstractNumId w:val="6"/>
  </w:num>
  <w:num w:numId="19">
    <w:abstractNumId w:val="24"/>
  </w:num>
  <w:num w:numId="20">
    <w:abstractNumId w:val="17"/>
  </w:num>
  <w:num w:numId="21">
    <w:abstractNumId w:val="1"/>
  </w:num>
  <w:num w:numId="22">
    <w:abstractNumId w:val="38"/>
  </w:num>
  <w:num w:numId="23">
    <w:abstractNumId w:val="40"/>
  </w:num>
  <w:num w:numId="24">
    <w:abstractNumId w:val="39"/>
  </w:num>
  <w:num w:numId="25">
    <w:abstractNumId w:val="4"/>
  </w:num>
  <w:num w:numId="26">
    <w:abstractNumId w:val="30"/>
  </w:num>
  <w:num w:numId="27">
    <w:abstractNumId w:val="33"/>
  </w:num>
  <w:num w:numId="28">
    <w:abstractNumId w:val="7"/>
  </w:num>
  <w:num w:numId="29">
    <w:abstractNumId w:val="12"/>
  </w:num>
  <w:num w:numId="30">
    <w:abstractNumId w:val="22"/>
  </w:num>
  <w:num w:numId="31">
    <w:abstractNumId w:val="29"/>
  </w:num>
  <w:num w:numId="32">
    <w:abstractNumId w:val="2"/>
  </w:num>
  <w:num w:numId="33">
    <w:abstractNumId w:val="36"/>
  </w:num>
  <w:num w:numId="34">
    <w:abstractNumId w:val="45"/>
  </w:num>
  <w:num w:numId="35">
    <w:abstractNumId w:val="34"/>
  </w:num>
  <w:num w:numId="36">
    <w:abstractNumId w:val="5"/>
  </w:num>
  <w:num w:numId="37">
    <w:abstractNumId w:val="35"/>
  </w:num>
  <w:num w:numId="38">
    <w:abstractNumId w:val="41"/>
  </w:num>
  <w:num w:numId="39">
    <w:abstractNumId w:val="25"/>
  </w:num>
  <w:num w:numId="40">
    <w:abstractNumId w:val="10"/>
  </w:num>
  <w:num w:numId="41">
    <w:abstractNumId w:val="18"/>
  </w:num>
  <w:num w:numId="42">
    <w:abstractNumId w:val="42"/>
  </w:num>
  <w:num w:numId="43">
    <w:abstractNumId w:val="32"/>
  </w:num>
  <w:num w:numId="44">
    <w:abstractNumId w:val="20"/>
  </w:num>
  <w:num w:numId="45">
    <w:abstractNumId w:val="28"/>
  </w:num>
  <w:num w:numId="46">
    <w:abstractNumId w:val="19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jY1tDQ3MbEwMjJU0lEKTi0uzszPAykwqgUAmbC7KCwAAAA="/>
  </w:docVars>
  <w:rsids>
    <w:rsidRoot w:val="004A63BE"/>
    <w:rsid w:val="000018A8"/>
    <w:rsid w:val="000578E2"/>
    <w:rsid w:val="000E1E9B"/>
    <w:rsid w:val="000F035A"/>
    <w:rsid w:val="000F708A"/>
    <w:rsid w:val="0013658B"/>
    <w:rsid w:val="001704DB"/>
    <w:rsid w:val="001A4ECF"/>
    <w:rsid w:val="002940A6"/>
    <w:rsid w:val="002A7DD9"/>
    <w:rsid w:val="003B7792"/>
    <w:rsid w:val="003C47CC"/>
    <w:rsid w:val="00407F98"/>
    <w:rsid w:val="00411A13"/>
    <w:rsid w:val="004423DC"/>
    <w:rsid w:val="004A63BE"/>
    <w:rsid w:val="004C19B1"/>
    <w:rsid w:val="004E3445"/>
    <w:rsid w:val="00520BEF"/>
    <w:rsid w:val="005311E9"/>
    <w:rsid w:val="0054238A"/>
    <w:rsid w:val="0054555A"/>
    <w:rsid w:val="0055405E"/>
    <w:rsid w:val="00572D07"/>
    <w:rsid w:val="005774B8"/>
    <w:rsid w:val="005B131E"/>
    <w:rsid w:val="005C4B54"/>
    <w:rsid w:val="005E5196"/>
    <w:rsid w:val="00604E1F"/>
    <w:rsid w:val="00624396"/>
    <w:rsid w:val="006424F3"/>
    <w:rsid w:val="006713A3"/>
    <w:rsid w:val="006A0428"/>
    <w:rsid w:val="006A076F"/>
    <w:rsid w:val="00715A83"/>
    <w:rsid w:val="00785D57"/>
    <w:rsid w:val="007C0177"/>
    <w:rsid w:val="008051B0"/>
    <w:rsid w:val="0083719C"/>
    <w:rsid w:val="00856B3B"/>
    <w:rsid w:val="008A68F0"/>
    <w:rsid w:val="008B3B79"/>
    <w:rsid w:val="008C582D"/>
    <w:rsid w:val="00902AF7"/>
    <w:rsid w:val="00907F82"/>
    <w:rsid w:val="00923109"/>
    <w:rsid w:val="009B3D5C"/>
    <w:rsid w:val="00A00DA6"/>
    <w:rsid w:val="00A335B4"/>
    <w:rsid w:val="00A55073"/>
    <w:rsid w:val="00A703FC"/>
    <w:rsid w:val="00A81393"/>
    <w:rsid w:val="00A82346"/>
    <w:rsid w:val="00AB11C7"/>
    <w:rsid w:val="00AC6F66"/>
    <w:rsid w:val="00AD0E13"/>
    <w:rsid w:val="00B85DD8"/>
    <w:rsid w:val="00BA48D9"/>
    <w:rsid w:val="00BA4A95"/>
    <w:rsid w:val="00BD26CA"/>
    <w:rsid w:val="00C1208E"/>
    <w:rsid w:val="00C16A9E"/>
    <w:rsid w:val="00C45D1C"/>
    <w:rsid w:val="00C557AD"/>
    <w:rsid w:val="00C674BF"/>
    <w:rsid w:val="00C83DDE"/>
    <w:rsid w:val="00C914DF"/>
    <w:rsid w:val="00C93E9B"/>
    <w:rsid w:val="00D12A08"/>
    <w:rsid w:val="00D42171"/>
    <w:rsid w:val="00D909EC"/>
    <w:rsid w:val="00E02BDC"/>
    <w:rsid w:val="00E547AC"/>
    <w:rsid w:val="00E579D0"/>
    <w:rsid w:val="00EA06A6"/>
    <w:rsid w:val="00EA420E"/>
    <w:rsid w:val="00ED1292"/>
    <w:rsid w:val="00ED3585"/>
    <w:rsid w:val="00FA7AC4"/>
    <w:rsid w:val="00FB144B"/>
    <w:rsid w:val="00FC7347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6E999F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5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3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44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5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2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8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0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85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1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59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2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2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21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5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5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1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5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4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8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0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4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1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2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5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4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9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9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3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5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0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8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90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3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8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7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4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5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2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1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5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2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7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4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1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2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2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72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6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2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0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4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0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6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30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0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16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5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6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4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1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00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9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0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84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7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7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5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1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47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1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4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4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50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4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54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35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2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0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6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47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59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0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4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444748"/>
    <w:rsid w:val="005201E1"/>
    <w:rsid w:val="00B9131F"/>
    <w:rsid w:val="00E44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F1851A-959E-4288-B75C-74EF100FD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36</Words>
  <Characters>704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4</cp:revision>
  <cp:lastPrinted>2010-05-27T13:37:00Z</cp:lastPrinted>
  <dcterms:created xsi:type="dcterms:W3CDTF">2018-09-07T20:15:00Z</dcterms:created>
  <dcterms:modified xsi:type="dcterms:W3CDTF">2018-09-07T20:21:00Z</dcterms:modified>
</cp:coreProperties>
</file>